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ู้จักแนวคิดเชิงคำนวณ</w:t>
      </w:r>
      <w:r>
        <w:t xml:space="preserve"> </w:t>
      </w:r>
      <w:r>
        <w:t xml:space="preserve">(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ดาวใจ) สวัสดีค่ะ วันนี้เราจะมาเรียนรู้เรื่องแนวคิดเชิงคำนวณหรือ Conference on Singing ค่ะ ชุดคำนวณเป็นเป็นปัจจับสำคัญในการเรียนวิชาคำนวณโดยเป็นการคิดและการแก้ปัญหา และยังสามารถนำแนวคิดนี้ ไปบูรณากับการเรียนรู้ในรายวิชาอื่น ๆ ได้อีกด้วยแนวคิดนี้เป็นอย่างไร เราไปดูกันค่ะ</w:t>
      </w:r>
    </w:p>
    <w:p>
      <w:pPr>
        <w:pStyle w:val="BodyText"/>
      </w:pPr>
      <w:r>
        <w:t xml:space="preserve">(บรรยาย) แนวคิดเชิงคำนวณหรือคอมพิวเตอร์พื้นฐานปัญหาต่าง ๆ ที่สามารถนำไปประยุกต์ในการแก้ปัญหาชีวิตประจำวันและปัญหาต่าง ๆ ที่เราต้องเผชิญตลอดเวลา ความท้าทายหลักของแนวคิด อยู่ที่การออกแบบกระบวนการการที่คลุมเครือให้เป็นแบบที่ชัดเจนมากพอที่จะนำไปแก้ปัญหาได้ ตามหลักการคำนวณมีดังต่อไปนี้ ขั้นตอนวิธีหรืออัลกอริทึมขั้นตอนวิธีคือลำดับขั้นตอนในการแก้ปัญหาหรือการคำนวณทำงานที่ชัดเจนการคิดค้นอธิบายขั้นตอนวิธีการแก้ปัญหาต่าง ๆ มรมาสมัยตั้งแต่โบราณ เช่น ขั้นตอนวิธีการบวก ลบ คูณ และหาร ที่พัฒนาโดยนักคณิตศาสตร์ขั้นตอนวิธีมีบทบาทเนื่องจากตอนนี้การคำนวณทางคณิตศาสตร์แล้วยังมีขั้นตอนวิธีอื่น ๆ ที่สามารถได้ในชีวิตประจำวันเช่นไว้อย่างการอธิบายขั้นตอนการทำงานของตนเองคนอื่นมากิน การแยกส่วนประกอบและการย่อยปัญหา The Composition การแยกส่วนประกอบและการวิธีคิดรูปแบบหนึ่ง ค้นหา ให้สามารถจัดการกับปัญหาต่าง ๆ มากขึ้นเนื่องจากทำให้เห็นหน้าที่การทำงานของแต่ละส่วนประกอบย่อยอย่างชัดเจน เมื่อพิจารณาส่วนประกอบย่อยต่าง ๆ เหล่านั้น อย่างเป็นอิสระต่อกันแล้ว สามารถนำไปประยุกต์ใช้ในบริบทอื่นการหารูปแบบ Pattern Recognition การหารูปแบบการหาความสัมพันธ์ แนวโน้มที่เกี่ยวข้องและลักษณะของสิ่งต่าง ๆ ทักษะการแยกส่วนประกอบทำให้องค์ประกอบภายในอื่น แล้วจึงใช้ทักษะการหารูปแบบเพื่อสร้างความเข้าใจระหว่างองค์ประกอบเหล่านั้น การคิดเชิงนามธรรมเชิงนามธรรมคือกระบวนการคุณลักษณะออกจากรายละเอียดออกจากโจทย์ปัญหา และงานที่กำลังพิจารณาเพื่อให้ได้องค์ประกอบที่จำเป็นเพียงพอ และกระชับการพิจารณา เป็นเครื่องมือทำให้สามารถกับแนวคิดหรือปัญหาที่ซับซ้อน เลือกสิ่งที่สำคัญและลดอะไรละเอียดที่ไม่สำคัญนักมวยประกอบด้วย การแยกส่วนประกอบและการย่อยปัญหา การหารูปแบบ การคิดเชิงนามธรรม และขั้นตอน วิธีการแก้ปัญหา เป็นหลักการที่มีประโยชน์และการนำมาประยุกต์ใช้ กับสถานการณ์ทั้งชีวิต หรือกิจกรรมอื่นที่ได้รับมอบหมาย เช่น การนำข้อมูลมาประมวลผลเพื่อใช้ในการตัดสินใจ การอธิบายขั้นตอนในการทำกิจกรรมให้กับผู้อื่น เพื่อให้เกิดความเข้าใจตรงกัน ช่วยให้การดำเนินงานขนาดใหญ่ ยุ่งยาก และซับซ้อน ให้สำเร็จอย่างมีประสิทธิภาพ</w:t>
      </w:r>
    </w:p>
    <w:p>
      <w:pPr>
        <w:pStyle w:val="BodyText"/>
      </w:pPr>
      <w:r>
        <w:t xml:space="preserve">(คุณครูดาวใจ) จากคลิป ทำให้ทราบแล้วนะคะ ว่าแนวคิดเชิงคำนวณเป็ฯแก้ปัญหาอย่างเป็นระบบ นักเรียนสามารถนำไปประยุกต์ใช้ในการแก้ปัญหาในชีวิตประจำวันได้อย่างไรรู้แล้วคิดทุกวันเสาร์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ู้จักแนวคิดเชิงคำนวณ (5.43 นาที)</dc:title>
  <dc:creator/>
  <cp:keywords/>
  <dcterms:created xsi:type="dcterms:W3CDTF">2024-05-20T04:00:49Z</dcterms:created>
  <dcterms:modified xsi:type="dcterms:W3CDTF">2024-05-20T04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10.21 น.</vt:lpwstr>
  </property>
  <property fmtid="{D5CDD505-2E9C-101B-9397-08002B2CF9AE}" pid="3" name="subtitle">
    <vt:lpwstr/>
  </property>
</Properties>
</file>